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B95ED" w14:textId="77777777" w:rsidR="002E75C4" w:rsidRDefault="002E75C4" w:rsidP="002E75C4">
      <w:pPr>
        <w:spacing w:after="200"/>
        <w:jc w:val="both"/>
        <w:rPr>
          <w:rFonts w:ascii="Meera Inimai" w:eastAsia="Meera Inimai" w:hAnsi="Meera Inimai" w:cs="Meera Inimai"/>
        </w:rPr>
      </w:pP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ஜி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யசு</w:t>
      </w:r>
      <w:r>
        <w:rPr>
          <w:rFonts w:ascii="Meera Inimai" w:eastAsia="Meera Inimai" w:hAnsi="Meera Inimai" w:cs="Meera Inimai"/>
        </w:rPr>
        <w:t xml:space="preserve"> 22 </w:t>
      </w:r>
      <w:r>
        <w:rPr>
          <w:rFonts w:ascii="Nirmala UI" w:eastAsia="Meera Inimai" w:hAnsi="Nirmala UI" w:cs="Nirmala UI"/>
        </w:rPr>
        <w:t>இந்த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ர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ழ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ம்மத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த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ுறத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ண்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ிற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ீ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ுள்ள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ங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ுற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ரே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ன்ன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வீங்கள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ஆன்லைன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லெ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ப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ல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ு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ினைக்கிற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ஸ்க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ங்கி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ப்ப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ிப்போர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ட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ட்ட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ரம்ப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ளர்ச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யமுறுத்துகிறார்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ம்ப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ற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வலிய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ற்கனவ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ண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ல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ண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ல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ட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ளி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ூல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ட்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ஞ்ச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்ச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ாஸ்பிட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த்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ழ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ரச்சன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ிர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ட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ல்ல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ுவி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ஸ்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ஹவ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ை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டனே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ே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க்கவுண்ட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லா</w:t>
      </w:r>
      <w:r>
        <w:rPr>
          <w:rFonts w:ascii="Meera Inimai" w:eastAsia="Meera Inimai" w:hAnsi="Meera Inimai" w:cs="Meera Inimai"/>
        </w:rPr>
        <w:t xml:space="preserve"> 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ல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ெல்லப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ங்கள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ுடிய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ஓப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ியா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பட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ிட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ரிய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ங்க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ங்க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லன்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ுக்க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டிஎ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லை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்ட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ர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ுற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்ணன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யா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க்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ார்மாலிட்டீ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்ஜெண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ேவைப்பட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ய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ெச்ச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ண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lastRenderedPageBreak/>
        <w:t>தர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ம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ப்ப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ை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டுச்ச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க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ல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ிட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ிர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க்ஸ்ட்ர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ப்ப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ட்டி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ேரத்து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சுவ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ேன்டி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டா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ார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கையி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ங்கிட்டா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ிடுவா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ெரியவங்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ஃபு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ழந்தைகள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க்கெ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வ்வள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த்தன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ை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ழைக்க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ல்ல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உழைக்க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ட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ஃ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ொப்ப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ர்சன்டேஜ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ஃ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ற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ண்டாயிரத்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ிர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ாங்கின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ஃப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ன்ன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ொத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யிர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ுண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டுத்தால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ட்டப்ப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ல்லா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ழு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த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ீட்ட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ேய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வறிவ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டிக்கு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ப்போ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ரு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ருவீ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ட்டிங்கள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ூக்க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ந்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ுட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னா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ின்விளைவுக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நாள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ஆ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ய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ர்த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ங்கள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ண்ண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ஸ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த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ோரமா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ொம்ப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ரகர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ிட்டா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ிர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த்திர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ரு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ே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த்த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ாய்ச்சல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ரும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ருத்தவ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ல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ுத்த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ாத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ேர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க்கூடா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தை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க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ந்த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்னென்ன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ாப்பி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ூடாது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ெரிய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னக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ஞ்ச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லு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டுப்பூ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ுவதற்க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அமௌன்ட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ஏதாவ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கொடுக்க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டாக்டர்கிட்ட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மாநகராட்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ரெண்ட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ஊசி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சொல்றா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ேயே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ந்த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ஒன்னு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ணு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எ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வேணாலும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ய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லாமா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ல்ல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இங்க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தான்</w:t>
      </w:r>
      <w:r>
        <w:rPr>
          <w:rFonts w:ascii="Meera Inimai" w:eastAsia="Meera Inimai" w:hAnsi="Meera Inimai" w:cs="Meera Inimai"/>
        </w:rPr>
        <w:t xml:space="preserve"> </w:t>
      </w:r>
      <w:r>
        <w:rPr>
          <w:rFonts w:ascii="Nirmala UI" w:eastAsia="Meera Inimai" w:hAnsi="Nirmala UI" w:cs="Nirmala UI"/>
        </w:rPr>
        <w:t>போட்டுக்கணும்</w:t>
      </w:r>
    </w:p>
    <w:p w14:paraId="16EB4519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era Inimai">
    <w:altName w:val="Calibri"/>
    <w:charset w:val="00"/>
    <w:family w:val="auto"/>
    <w:pitch w:val="default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MLO0MDE3sTSyNDFV0lEKTi0uzszPAykwrAUAgmtv/CwAAAA="/>
  </w:docVars>
  <w:rsids>
    <w:rsidRoot w:val="002E75C4"/>
    <w:rsid w:val="002E75C4"/>
    <w:rsid w:val="006370C0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EF09A"/>
  <w15:chartTrackingRefBased/>
  <w15:docId w15:val="{68E24912-1DDE-4D10-A7E2-64D27768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75C4"/>
    <w:pPr>
      <w:spacing w:line="276" w:lineRule="auto"/>
      <w:ind w:firstLine="0"/>
      <w:jc w:val="left"/>
    </w:pPr>
    <w:rPr>
      <w:rFonts w:ascii="Arial" w:eastAsia="Arial" w:hAnsi="Arial" w:cs="Arial"/>
      <w:lang w:val="t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3</Words>
  <Characters>3441</Characters>
  <Application>Microsoft Office Word</Application>
  <DocSecurity>0</DocSecurity>
  <Lines>28</Lines>
  <Paragraphs>8</Paragraphs>
  <ScaleCrop>false</ScaleCrop>
  <Company/>
  <LinksUpToDate>false</LinksUpToDate>
  <CharactersWithSpaces>4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09T07:03:00Z</dcterms:created>
  <dcterms:modified xsi:type="dcterms:W3CDTF">2021-12-09T07:03:00Z</dcterms:modified>
</cp:coreProperties>
</file>